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52b0a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852b0a9-169b-11ee-9a9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yW0FMQxDhTSg/rtkBwofnZxyCSAdvgezeA6ESGpxzZ+l+qh/VdVdPb6Vjb7q7/rvv5oeQ/mtaTWbLZ7DM4iffrE5wINrOcA5wjPZkjQneEhmKAm+e/3i7+868JdllFKyhhza6uckREIrCPNtfEYR2YIjQ5RrPOuml3ki1C1eQrOO4tJeP1LZsFjTB/H9gPnDULZ61nydLtBMGh7wFVe0C90tHo2qzRYd02S2+pEn1BlK9t4Pc6XQYkU66taPeaWh17r29QacG0tuUNd8Jb1+UGmBW387lgwtiwDXfN+sjLU3/a+eeO9TF/25GR+KNev4SOUfZ1MeczDfmuLNAK6eg/nL5IByCvjifECF0F0ykg7wOFnRqmpO9FPymZSus/PBG0Z7Pz77vPsN6DlthbFuMf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cynathana k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852b0a9-169b-11ee-9a9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852b0a9-169b-11ee-9a9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852b0a9-169b-11ee-9a9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52b0a9</dc:title>
  <dc:creator/>
  <cp:keywords/>
  <dcterms:created xsi:type="dcterms:W3CDTF">2026-05-03T10:49:50Z</dcterms:created>
  <dcterms:modified xsi:type="dcterms:W3CDTF">2026-05-03T10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